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4038" w:rsidRDefault="000F4038" w:rsidP="000F4038">
      <w:r>
        <w:t xml:space="preserve">TOPIC; </w:t>
      </w:r>
      <w:r w:rsidRPr="000F4038">
        <w:t>Corporate Entrepreneurship</w:t>
      </w:r>
    </w:p>
    <w:p w:rsidR="000F4038" w:rsidRDefault="000F4038" w:rsidP="000F4038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>Description</w:t>
      </w:r>
    </w:p>
    <w:p w:rsidR="000F4038" w:rsidRDefault="000F4038" w:rsidP="000F4038">
      <w:pPr>
        <w:pStyle w:val="order-descriptiontext"/>
        <w:shd w:val="clear" w:color="auto" w:fill="FFFFFF"/>
        <w:spacing w:before="0" w:beforeAutospacing="0" w:after="0" w:afterAutospacing="0" w:line="345" w:lineRule="atLeast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>Find uploaded file for specific assignment instructions</w:t>
      </w:r>
    </w:p>
    <w:p w:rsidR="000F4038" w:rsidRPr="000F4038" w:rsidRDefault="000F4038" w:rsidP="000F4038">
      <w:bookmarkStart w:id="0" w:name="_GoBack"/>
      <w:bookmarkEnd w:id="0"/>
    </w:p>
    <w:p w:rsidR="00B97280" w:rsidRDefault="00B97280"/>
    <w:sectPr w:rsidR="00B972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tzA3MzA2tTA0tzBW0lEKTi0uzszPAykwrAUAXeqIJiwAAAA="/>
  </w:docVars>
  <w:rsids>
    <w:rsidRoot w:val="000F4038"/>
    <w:rsid w:val="000F4038"/>
    <w:rsid w:val="00B97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E6915"/>
  <w15:chartTrackingRefBased/>
  <w15:docId w15:val="{E068B3E2-AEA3-4BC8-88B7-1ACDD065C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F4038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4038"/>
    <w:rPr>
      <w:rFonts w:eastAsia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0F4038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order-descriptiontext">
    <w:name w:val="order-description__text"/>
    <w:basedOn w:val="Normal"/>
    <w:rsid w:val="000F4038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Ochieng</dc:creator>
  <cp:keywords/>
  <dc:description/>
  <cp:lastModifiedBy>Emmanuel Ochieng</cp:lastModifiedBy>
  <cp:revision>1</cp:revision>
  <dcterms:created xsi:type="dcterms:W3CDTF">2021-01-30T11:12:00Z</dcterms:created>
  <dcterms:modified xsi:type="dcterms:W3CDTF">2021-01-30T11:13:00Z</dcterms:modified>
</cp:coreProperties>
</file>